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D5F72F1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3734B745" wp14:editId="7C67A8C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1C97A6B" w14:textId="1524A83E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FA4BDA">
        <w:rPr>
          <w:rFonts w:ascii="Times New Roman" w:eastAsia="Times New Roman" w:hAnsi="Times New Roman" w:cs="Times New Roman"/>
          <w:b/>
          <w:sz w:val="28"/>
          <w:szCs w:val="28"/>
        </w:rPr>
        <w:t>#</w:t>
      </w:r>
      <w:r w:rsidR="00653853">
        <w:rPr>
          <w:rFonts w:ascii="Times New Roman" w:eastAsia="Times New Roman" w:hAnsi="Times New Roman" w:cs="Times New Roman"/>
          <w:b/>
          <w:sz w:val="28"/>
          <w:szCs w:val="28"/>
        </w:rPr>
        <w:t>11</w:t>
      </w:r>
    </w:p>
    <w:p w14:paraId="196A1FCF" w14:textId="61FFD0A4" w:rsidR="00FB6613" w:rsidRDefault="00551318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solution Title: </w:t>
      </w:r>
      <w:r w:rsidR="00653853">
        <w:rPr>
          <w:rFonts w:ascii="Times New Roman" w:eastAsia="Times New Roman" w:hAnsi="Times New Roman" w:cs="Times New Roman"/>
          <w:sz w:val="24"/>
          <w:szCs w:val="24"/>
        </w:rPr>
        <w:t>Bingo Night with the Chancellor</w:t>
      </w:r>
    </w:p>
    <w:p w14:paraId="1752FFE0" w14:textId="63FBD45F" w:rsidR="000D475E" w:rsidRDefault="0056014D">
      <w:pPr>
        <w:keepNext/>
        <w:jc w:val="center"/>
        <w:rPr>
          <w:rFonts w:ascii="Times New Roman" w:hAnsi="Times New Roman" w:cs="Times New Roman"/>
          <w:sz w:val="24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D94E3A">
        <w:rPr>
          <w:rFonts w:ascii="Times New Roman" w:hAnsi="Times New Roman" w:cs="Times New Roman"/>
          <w:sz w:val="24"/>
        </w:rPr>
        <w:t>President Jarrod J. Knapper</w:t>
      </w:r>
    </w:p>
    <w:p w14:paraId="662EE646" w14:textId="33B42DF0" w:rsidR="000D475E" w:rsidRPr="004D289F" w:rsidRDefault="000D475E">
      <w:pPr>
        <w:keepNext/>
        <w:jc w:val="center"/>
        <w:rPr>
          <w:u w:val="single"/>
        </w:rPr>
      </w:pPr>
    </w:p>
    <w:p w14:paraId="30450A96" w14:textId="77777777" w:rsidR="000D475E" w:rsidRDefault="000D475E">
      <w:pPr>
        <w:keepNext/>
        <w:jc w:val="center"/>
      </w:pPr>
    </w:p>
    <w:p w14:paraId="63B3D955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05A57E9B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38F6A2ED" w14:textId="29ED0DBA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</w:t>
      </w:r>
      <w:r w:rsidRPr="00C37568">
        <w:rPr>
          <w:rFonts w:ascii="Times New Roman" w:eastAsia="Arial Unicode MS" w:hAnsi="Times New Roman"/>
          <w:sz w:val="24"/>
        </w:rPr>
        <w:t>,</w:t>
      </w:r>
      <w:r w:rsidR="00C37568" w:rsidRPr="00C37568">
        <w:rPr>
          <w:rFonts w:ascii="Times New Roman" w:eastAsia="Arial Unicode MS" w:hAnsi="Times New Roman"/>
          <w:sz w:val="24"/>
        </w:rPr>
        <w:t xml:space="preserve"> the </w:t>
      </w:r>
      <w:r w:rsidR="00DB62AD">
        <w:rPr>
          <w:rFonts w:ascii="Times New Roman" w:eastAsia="Arial Unicode MS" w:hAnsi="Times New Roman"/>
          <w:sz w:val="24"/>
        </w:rPr>
        <w:t xml:space="preserve">SGA </w:t>
      </w:r>
      <w:r w:rsidR="00653853">
        <w:rPr>
          <w:rFonts w:ascii="Times New Roman" w:eastAsia="Arial Unicode MS" w:hAnsi="Times New Roman"/>
          <w:sz w:val="24"/>
        </w:rPr>
        <w:t>aims to serve the student body of UIS</w:t>
      </w:r>
      <w:r w:rsidR="00DB62AD">
        <w:rPr>
          <w:rFonts w:ascii="Times New Roman" w:eastAsia="Arial Unicode MS" w:hAnsi="Times New Roman"/>
          <w:sz w:val="24"/>
        </w:rPr>
        <w:t>, and</w:t>
      </w:r>
    </w:p>
    <w:p w14:paraId="68D534CA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657094A" w14:textId="2F7C0F94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37568">
        <w:rPr>
          <w:rFonts w:ascii="Times New Roman" w:eastAsia="Arial Unicode MS" w:hAnsi="Times New Roman"/>
          <w:sz w:val="24"/>
        </w:rPr>
        <w:t xml:space="preserve">Whereas, </w:t>
      </w:r>
      <w:r w:rsidR="00DB62AD">
        <w:rPr>
          <w:rFonts w:ascii="Times New Roman" w:eastAsia="Arial Unicode MS" w:hAnsi="Times New Roman"/>
          <w:sz w:val="24"/>
        </w:rPr>
        <w:t xml:space="preserve">SGA </w:t>
      </w:r>
      <w:r w:rsidR="00653853">
        <w:rPr>
          <w:rFonts w:ascii="Times New Roman" w:eastAsia="Arial Unicode MS" w:hAnsi="Times New Roman"/>
          <w:sz w:val="24"/>
        </w:rPr>
        <w:t>should host events that students will enjoy, while partnering with campus partners to encourage collaboration</w:t>
      </w:r>
      <w:r w:rsidR="00DB62AD">
        <w:rPr>
          <w:rFonts w:ascii="Times New Roman" w:eastAsia="Arial Unicode MS" w:hAnsi="Times New Roman"/>
          <w:sz w:val="24"/>
        </w:rPr>
        <w:t>, and</w:t>
      </w:r>
    </w:p>
    <w:p w14:paraId="37FB39A8" w14:textId="77777777" w:rsidR="00653853" w:rsidRPr="00653853" w:rsidRDefault="00653853" w:rsidP="00653853">
      <w:pPr>
        <w:pStyle w:val="ListParagraph"/>
        <w:rPr>
          <w:rFonts w:ascii="Times New Roman" w:eastAsia="Arial Unicode MS" w:hAnsi="Times New Roman"/>
          <w:sz w:val="24"/>
        </w:rPr>
      </w:pPr>
    </w:p>
    <w:p w14:paraId="456E6A92" w14:textId="73AF21D0" w:rsidR="00653853" w:rsidRDefault="00653853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the SGA president has been working with the Chancellor of UIS to put forward an event to meet with students in a fun setting, while also discussing issues, and</w:t>
      </w:r>
    </w:p>
    <w:p w14:paraId="4713FD59" w14:textId="77777777" w:rsidR="00653853" w:rsidRPr="00653853" w:rsidRDefault="00653853" w:rsidP="00653853">
      <w:pPr>
        <w:pStyle w:val="ListParagraph"/>
        <w:rPr>
          <w:rFonts w:ascii="Times New Roman" w:eastAsia="Arial Unicode MS" w:hAnsi="Times New Roman"/>
          <w:sz w:val="24"/>
        </w:rPr>
      </w:pPr>
    </w:p>
    <w:p w14:paraId="20B12638" w14:textId="20723F0B" w:rsidR="00653853" w:rsidRDefault="00653853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the SGA president and UIS Chancellor decided on a bingo night, and</w:t>
      </w:r>
    </w:p>
    <w:p w14:paraId="03419440" w14:textId="77777777" w:rsidR="002E19F6" w:rsidRPr="002E19F6" w:rsidRDefault="002E19F6" w:rsidP="002E19F6">
      <w:pPr>
        <w:pStyle w:val="ListParagraph"/>
        <w:rPr>
          <w:rFonts w:ascii="Times New Roman" w:eastAsia="Arial Unicode MS" w:hAnsi="Times New Roman"/>
          <w:sz w:val="24"/>
        </w:rPr>
      </w:pPr>
    </w:p>
    <w:p w14:paraId="02654CD7" w14:textId="57C5BAD7" w:rsidR="002E19F6" w:rsidRDefault="002E19F6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it is important that SGA members </w:t>
      </w:r>
      <w:r w:rsidR="00653853">
        <w:rPr>
          <w:rFonts w:ascii="Times New Roman" w:eastAsia="Arial Unicode MS" w:hAnsi="Times New Roman"/>
          <w:sz w:val="24"/>
        </w:rPr>
        <w:t>be present and accessible to the students they serve, and</w:t>
      </w:r>
    </w:p>
    <w:p w14:paraId="55231289" w14:textId="77777777" w:rsidR="00653853" w:rsidRPr="00653853" w:rsidRDefault="00653853" w:rsidP="00653853">
      <w:pPr>
        <w:pStyle w:val="ListParagraph"/>
        <w:rPr>
          <w:rFonts w:ascii="Times New Roman" w:eastAsia="Arial Unicode MS" w:hAnsi="Times New Roman"/>
          <w:sz w:val="24"/>
        </w:rPr>
      </w:pPr>
    </w:p>
    <w:p w14:paraId="579DA07F" w14:textId="62D52D55" w:rsidR="00653853" w:rsidRDefault="00653853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SGA members will be encouraged to attend this event, and</w:t>
      </w:r>
    </w:p>
    <w:p w14:paraId="5050E07F" w14:textId="77777777" w:rsidR="00653853" w:rsidRPr="00653853" w:rsidRDefault="00653853" w:rsidP="00653853">
      <w:pPr>
        <w:pStyle w:val="ListParagraph"/>
        <w:rPr>
          <w:rFonts w:ascii="Times New Roman" w:eastAsia="Arial Unicode MS" w:hAnsi="Times New Roman"/>
          <w:sz w:val="24"/>
        </w:rPr>
      </w:pPr>
    </w:p>
    <w:p w14:paraId="2738FD0F" w14:textId="4232584C" w:rsidR="00653853" w:rsidRPr="00C37568" w:rsidRDefault="00653853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this bingo event will provide prizes for winners.</w:t>
      </w:r>
    </w:p>
    <w:p w14:paraId="640C48E7" w14:textId="77777777" w:rsidR="0008441A" w:rsidRPr="00C37568" w:rsidRDefault="0008441A" w:rsidP="00C3756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 w:cs="Times New Roman"/>
          <w:sz w:val="24"/>
          <w:szCs w:val="24"/>
        </w:rPr>
      </w:pPr>
    </w:p>
    <w:p w14:paraId="4687BEDA" w14:textId="4AD2BEE0" w:rsidR="0008441A" w:rsidRPr="00653853" w:rsidRDefault="0008441A" w:rsidP="00653853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Theme="minorHAnsi" w:hAnsiTheme="minorHAnsi" w:cstheme="minorHAnsi"/>
          <w:sz w:val="24"/>
        </w:rPr>
      </w:pPr>
      <w:r w:rsidRPr="00DB62AD">
        <w:rPr>
          <w:rFonts w:ascii="Times New Roman" w:eastAsia="Arial Unicode MS" w:hAnsi="Times New Roman"/>
          <w:b/>
          <w:sz w:val="24"/>
        </w:rPr>
        <w:t>Therefore, Be It Resolved,</w:t>
      </w:r>
      <w:r w:rsidRPr="00DB62AD">
        <w:rPr>
          <w:rFonts w:ascii="Times New Roman" w:eastAsia="Arial Unicode MS" w:hAnsi="Times New Roman"/>
          <w:sz w:val="24"/>
        </w:rPr>
        <w:t xml:space="preserve"> that</w:t>
      </w:r>
      <w:r w:rsidR="00324ED4" w:rsidRPr="00DB62AD">
        <w:rPr>
          <w:rFonts w:ascii="Times New Roman" w:eastAsia="Arial Unicode MS" w:hAnsi="Times New Roman"/>
          <w:sz w:val="24"/>
        </w:rPr>
        <w:t xml:space="preserve"> SGA </w:t>
      </w:r>
      <w:r w:rsidR="00DB62AD">
        <w:rPr>
          <w:rFonts w:ascii="Times New Roman" w:eastAsia="Arial Unicode MS" w:hAnsi="Times New Roman"/>
          <w:sz w:val="24"/>
        </w:rPr>
        <w:t xml:space="preserve">members will </w:t>
      </w:r>
      <w:r w:rsidR="00653853">
        <w:rPr>
          <w:rFonts w:ascii="Times New Roman" w:eastAsia="Arial Unicode MS" w:hAnsi="Times New Roman"/>
          <w:sz w:val="24"/>
        </w:rPr>
        <w:t>be encouraged to attend Bingo Night with the Chancellor, and</w:t>
      </w:r>
    </w:p>
    <w:p w14:paraId="11F17171" w14:textId="1AEBDFF1" w:rsidR="00653853" w:rsidRPr="00653853" w:rsidRDefault="00653853" w:rsidP="0065385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sz w:val="24"/>
        </w:rPr>
      </w:pPr>
    </w:p>
    <w:p w14:paraId="7D402A67" w14:textId="5786D4AD" w:rsidR="00653853" w:rsidRPr="00653853" w:rsidRDefault="00653853" w:rsidP="00653853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Theme="minorHAnsi" w:hAnsiTheme="minorHAnsi" w:cstheme="minorHAnsi"/>
          <w:sz w:val="24"/>
        </w:rPr>
      </w:pPr>
      <w:r w:rsidRPr="00DB62AD">
        <w:rPr>
          <w:rFonts w:ascii="Times New Roman" w:eastAsia="Arial Unicode MS" w:hAnsi="Times New Roman"/>
          <w:b/>
          <w:sz w:val="24"/>
        </w:rPr>
        <w:t xml:space="preserve">Therefore, Be It </w:t>
      </w:r>
      <w:r>
        <w:rPr>
          <w:rFonts w:ascii="Times New Roman" w:eastAsia="Arial Unicode MS" w:hAnsi="Times New Roman"/>
          <w:b/>
          <w:sz w:val="24"/>
        </w:rPr>
        <w:t xml:space="preserve">Further </w:t>
      </w:r>
      <w:r w:rsidRPr="00DB62AD">
        <w:rPr>
          <w:rFonts w:ascii="Times New Roman" w:eastAsia="Arial Unicode MS" w:hAnsi="Times New Roman"/>
          <w:b/>
          <w:sz w:val="24"/>
        </w:rPr>
        <w:t>Resolved,</w:t>
      </w:r>
      <w:r w:rsidRPr="00DB62AD">
        <w:rPr>
          <w:rFonts w:ascii="Times New Roman" w:eastAsia="Arial Unicode MS" w:hAnsi="Times New Roman"/>
          <w:sz w:val="24"/>
        </w:rPr>
        <w:t xml:space="preserve"> that SGA </w:t>
      </w:r>
      <w:r>
        <w:rPr>
          <w:rFonts w:ascii="Times New Roman" w:eastAsia="Arial Unicode MS" w:hAnsi="Times New Roman"/>
          <w:sz w:val="24"/>
        </w:rPr>
        <w:t xml:space="preserve">will allocate </w:t>
      </w:r>
      <w:r w:rsidR="00676DFD">
        <w:rPr>
          <w:rFonts w:ascii="Times New Roman" w:eastAsia="Arial Unicode MS" w:hAnsi="Times New Roman"/>
          <w:sz w:val="24"/>
        </w:rPr>
        <w:t>$300 to funding prizes for this event, with any unused funds being returned to the SGA budget.</w:t>
      </w:r>
    </w:p>
    <w:p w14:paraId="60B198E5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18437205" w14:textId="77777777" w:rsidR="000D475E" w:rsidRDefault="000D475E"/>
    <w:p w14:paraId="6E79E1B6" w14:textId="77777777" w:rsidR="000D475E" w:rsidRDefault="000D475E"/>
    <w:p w14:paraId="54D4F049" w14:textId="77777777" w:rsidR="0008441A" w:rsidRPr="000F33BD" w:rsidRDefault="0008441A"/>
    <w:p w14:paraId="08131363" w14:textId="77777777" w:rsidR="000D475E" w:rsidRDefault="000D475E"/>
    <w:p w14:paraId="5EDB81E6" w14:textId="77777777" w:rsidR="00973BCA" w:rsidRDefault="00973BCA"/>
    <w:p w14:paraId="26133297" w14:textId="77777777" w:rsidR="00973BCA" w:rsidRDefault="00973BCA"/>
    <w:p w14:paraId="4988A31F" w14:textId="77777777" w:rsidR="000D475E" w:rsidRDefault="000D475E"/>
    <w:p w14:paraId="19E6B50E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42BC96EE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57F6EED1" w14:textId="77777777"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455FF9" w14:textId="77777777" w:rsidR="00CF2E1B" w:rsidRDefault="00CF2E1B">
      <w:pPr>
        <w:spacing w:line="240" w:lineRule="auto"/>
      </w:pPr>
      <w:r>
        <w:separator/>
      </w:r>
    </w:p>
  </w:endnote>
  <w:endnote w:type="continuationSeparator" w:id="0">
    <w:p w14:paraId="5A9574E0" w14:textId="77777777" w:rsidR="00CF2E1B" w:rsidRDefault="00CF2E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CA139" w14:textId="77777777" w:rsidR="00D94E3A" w:rsidRDefault="00D94E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A9BA46" w14:textId="77777777" w:rsidR="00D94E3A" w:rsidRDefault="00D94E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76A93" w14:textId="77777777" w:rsidR="00D94E3A" w:rsidRDefault="00D94E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5D70C7" w14:textId="77777777" w:rsidR="00CF2E1B" w:rsidRDefault="00CF2E1B">
      <w:pPr>
        <w:spacing w:line="240" w:lineRule="auto"/>
      </w:pPr>
      <w:r>
        <w:separator/>
      </w:r>
    </w:p>
  </w:footnote>
  <w:footnote w:type="continuationSeparator" w:id="0">
    <w:p w14:paraId="17EA4ADA" w14:textId="77777777" w:rsidR="00CF2E1B" w:rsidRDefault="00CF2E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FA832" w14:textId="77777777" w:rsidR="00D94E3A" w:rsidRDefault="00D94E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78528" w14:textId="77777777" w:rsidR="00D94E3A" w:rsidRDefault="00D94E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CFB43" w14:textId="77777777" w:rsidR="00D94E3A" w:rsidRDefault="00D94E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2E19F6"/>
    <w:rsid w:val="00324ED4"/>
    <w:rsid w:val="003B4338"/>
    <w:rsid w:val="003E3A78"/>
    <w:rsid w:val="004C5E08"/>
    <w:rsid w:val="004D289F"/>
    <w:rsid w:val="0050534D"/>
    <w:rsid w:val="00551318"/>
    <w:rsid w:val="0056014D"/>
    <w:rsid w:val="0056505C"/>
    <w:rsid w:val="005827C3"/>
    <w:rsid w:val="005C3067"/>
    <w:rsid w:val="005C4378"/>
    <w:rsid w:val="005E1B92"/>
    <w:rsid w:val="0060095C"/>
    <w:rsid w:val="00627912"/>
    <w:rsid w:val="006408C4"/>
    <w:rsid w:val="00653853"/>
    <w:rsid w:val="00676DFD"/>
    <w:rsid w:val="006A45F5"/>
    <w:rsid w:val="006B6625"/>
    <w:rsid w:val="006C4FD9"/>
    <w:rsid w:val="006F05B8"/>
    <w:rsid w:val="00777032"/>
    <w:rsid w:val="007B054E"/>
    <w:rsid w:val="0081733E"/>
    <w:rsid w:val="00916989"/>
    <w:rsid w:val="00934E8A"/>
    <w:rsid w:val="00973BCA"/>
    <w:rsid w:val="009D47F8"/>
    <w:rsid w:val="009E0D63"/>
    <w:rsid w:val="00A75CD6"/>
    <w:rsid w:val="00AB674D"/>
    <w:rsid w:val="00AE4A6D"/>
    <w:rsid w:val="00B43640"/>
    <w:rsid w:val="00B5568C"/>
    <w:rsid w:val="00B67E58"/>
    <w:rsid w:val="00C3097C"/>
    <w:rsid w:val="00C37568"/>
    <w:rsid w:val="00CA29C4"/>
    <w:rsid w:val="00CB535E"/>
    <w:rsid w:val="00CF2E1B"/>
    <w:rsid w:val="00D166DA"/>
    <w:rsid w:val="00D3107D"/>
    <w:rsid w:val="00D91C79"/>
    <w:rsid w:val="00D93EFB"/>
    <w:rsid w:val="00D94E3A"/>
    <w:rsid w:val="00DB62AD"/>
    <w:rsid w:val="00E673EA"/>
    <w:rsid w:val="00EE6DE8"/>
    <w:rsid w:val="00F00CDD"/>
    <w:rsid w:val="00F06415"/>
    <w:rsid w:val="00FA4BDA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B3CA4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Knapper, Jarrod J</cp:lastModifiedBy>
  <cp:revision>2</cp:revision>
  <dcterms:created xsi:type="dcterms:W3CDTF">2021-10-29T15:57:00Z</dcterms:created>
  <dcterms:modified xsi:type="dcterms:W3CDTF">2021-10-29T15:57:00Z</dcterms:modified>
</cp:coreProperties>
</file>